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37F6F" w14:textId="3AE75701" w:rsidR="00C806CC" w:rsidRPr="00135AB4" w:rsidRDefault="001D176C" w:rsidP="00F136ED">
      <w:pPr>
        <w:pStyle w:val="TitleatTopofPage"/>
        <w:spacing w:after="0"/>
        <w:rPr>
          <w:color w:val="4F81BD"/>
          <w:sz w:val="28"/>
          <w:szCs w:val="28"/>
        </w:rPr>
      </w:pPr>
      <w:bookmarkStart w:id="0" w:name="_GoBack"/>
      <w:bookmarkEnd w:id="0"/>
      <w:r>
        <w:rPr>
          <w:color w:val="4F81BD"/>
          <w:sz w:val="28"/>
          <w:szCs w:val="28"/>
        </w:rPr>
        <w:t>Shelter Program Grant</w:t>
      </w:r>
    </w:p>
    <w:p w14:paraId="446C83F7" w14:textId="77777777" w:rsidR="00C806CC" w:rsidRPr="00A84505" w:rsidRDefault="00C806CC" w:rsidP="00C806CC">
      <w:pPr>
        <w:pStyle w:val="TitleatTopofPage"/>
        <w:spacing w:after="0"/>
        <w:rPr>
          <w:color w:val="4F81BD"/>
          <w:sz w:val="24"/>
          <w:szCs w:val="28"/>
        </w:rPr>
      </w:pPr>
      <w:r w:rsidRPr="00A84505">
        <w:rPr>
          <w:color w:val="4F81BD"/>
          <w:sz w:val="24"/>
          <w:szCs w:val="28"/>
        </w:rPr>
        <w:t>Certification of Payment Obligation/Potential Eviction from Friend or Family</w:t>
      </w:r>
    </w:p>
    <w:tbl>
      <w:tblPr>
        <w:tblStyle w:val="TableGrid"/>
        <w:tblW w:w="10953" w:type="dxa"/>
        <w:tblLayout w:type="fixed"/>
        <w:tblLook w:val="04A0" w:firstRow="1" w:lastRow="0" w:firstColumn="1" w:lastColumn="0" w:noHBand="0" w:noVBand="1"/>
      </w:tblPr>
      <w:tblGrid>
        <w:gridCol w:w="914"/>
        <w:gridCol w:w="1434"/>
        <w:gridCol w:w="1792"/>
        <w:gridCol w:w="807"/>
        <w:gridCol w:w="717"/>
        <w:gridCol w:w="90"/>
        <w:gridCol w:w="358"/>
        <w:gridCol w:w="269"/>
        <w:gridCol w:w="1344"/>
        <w:gridCol w:w="2599"/>
        <w:gridCol w:w="629"/>
      </w:tblGrid>
      <w:tr w:rsidR="00C05F8D" w:rsidRPr="00A04FD6" w14:paraId="751D6089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120F6EE1" w14:textId="77777777" w:rsidR="00C05F8D" w:rsidRPr="00A04FD6" w:rsidRDefault="0037305A" w:rsidP="00C05F8D">
            <w:pPr>
              <w:rPr>
                <w:b/>
              </w:rPr>
            </w:pPr>
            <w:r>
              <w:rPr>
                <w:b/>
              </w:rPr>
              <w:t>Client</w:t>
            </w:r>
            <w:r w:rsidR="00C05F8D" w:rsidRPr="00A04FD6">
              <w:rPr>
                <w:b/>
              </w:rPr>
              <w:t xml:space="preserve"> Housing Status </w:t>
            </w:r>
            <w:r w:rsidR="00C05F8D" w:rsidRPr="000729E0">
              <w:t>(check one)</w:t>
            </w:r>
          </w:p>
        </w:tc>
      </w:tr>
      <w:tr w:rsidR="00CF34B4" w:rsidRPr="00A04FD6" w14:paraId="0A367CC5" w14:textId="77777777" w:rsidTr="00A84505">
        <w:trPr>
          <w:trHeight w:val="829"/>
        </w:trPr>
        <w:tc>
          <w:tcPr>
            <w:tcW w:w="5754" w:type="dxa"/>
            <w:gridSpan w:val="6"/>
            <w:tcBorders>
              <w:bottom w:val="single" w:sz="4" w:space="0" w:color="auto"/>
              <w:right w:val="nil"/>
            </w:tcBorders>
          </w:tcPr>
          <w:p w14:paraId="030D6DD2" w14:textId="77777777" w:rsidR="00C05F8D" w:rsidRDefault="00C05F8D" w:rsidP="00C05F8D">
            <w:r w:rsidRPr="00A04FD6">
              <w:t>Applicant already lives with friend/family</w:t>
            </w:r>
            <w:r w:rsidR="0037305A">
              <w:t xml:space="preserve"> and is being evicted</w:t>
            </w:r>
          </w:p>
          <w:p w14:paraId="353AC31E" w14:textId="77777777" w:rsidR="0037305A" w:rsidRPr="0037305A" w:rsidRDefault="0037305A" w:rsidP="0037305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 </w:t>
            </w:r>
            <w:r w:rsidRPr="0037305A">
              <w:rPr>
                <w:i/>
                <w:sz w:val="20"/>
                <w:szCs w:val="20"/>
              </w:rPr>
              <w:t>Complete all sections below.</w:t>
            </w:r>
          </w:p>
        </w:tc>
        <w:tc>
          <w:tcPr>
            <w:tcW w:w="627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A5C27B9" w14:textId="77777777" w:rsidR="00C05F8D" w:rsidRPr="00A04FD6" w:rsidRDefault="00C05F8D" w:rsidP="00CF34B4">
            <w:pPr>
              <w:jc w:val="center"/>
            </w:pPr>
            <w:r w:rsidRPr="00A04FD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A04FD6">
              <w:instrText xml:space="preserve"> FORMCHECKBOX </w:instrText>
            </w:r>
            <w:r w:rsidR="00851784">
              <w:fldChar w:fldCharType="separate"/>
            </w:r>
            <w:r w:rsidRPr="00A04FD6">
              <w:fldChar w:fldCharType="end"/>
            </w:r>
            <w:bookmarkEnd w:id="1"/>
          </w:p>
        </w:tc>
        <w:tc>
          <w:tcPr>
            <w:tcW w:w="3943" w:type="dxa"/>
            <w:gridSpan w:val="2"/>
            <w:tcBorders>
              <w:bottom w:val="single" w:sz="4" w:space="0" w:color="auto"/>
              <w:right w:val="nil"/>
            </w:tcBorders>
          </w:tcPr>
          <w:p w14:paraId="2C6CBC2D" w14:textId="77777777" w:rsidR="008E6DC5" w:rsidRDefault="008E6DC5" w:rsidP="008E6DC5">
            <w:r w:rsidRPr="00A04FD6">
              <w:t>Applicant is moving in with friend/family</w:t>
            </w:r>
          </w:p>
          <w:p w14:paraId="18EDB8DC" w14:textId="77777777" w:rsidR="00C05F8D" w:rsidRDefault="008E6DC5" w:rsidP="008E6DC5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 </w:t>
            </w:r>
            <w:r w:rsidRPr="0037305A">
              <w:rPr>
                <w:i/>
                <w:sz w:val="20"/>
                <w:szCs w:val="20"/>
              </w:rPr>
              <w:t>Complete section</w:t>
            </w:r>
            <w:r>
              <w:rPr>
                <w:i/>
                <w:sz w:val="20"/>
                <w:szCs w:val="20"/>
              </w:rPr>
              <w:t>s</w:t>
            </w:r>
            <w:r w:rsidRPr="0037305A">
              <w:rPr>
                <w:i/>
                <w:sz w:val="20"/>
                <w:szCs w:val="20"/>
              </w:rPr>
              <w:t xml:space="preserve"> 1-5</w:t>
            </w:r>
            <w:r>
              <w:rPr>
                <w:i/>
                <w:sz w:val="20"/>
                <w:szCs w:val="20"/>
              </w:rPr>
              <w:t xml:space="preserve"> below.</w:t>
            </w:r>
          </w:p>
          <w:p w14:paraId="627BC743" w14:textId="4E0E535D" w:rsidR="007720B9" w:rsidRPr="007720B9" w:rsidRDefault="007720B9" w:rsidP="008E6DC5">
            <w:r w:rsidRPr="007720B9">
              <w:t>Move In Date:</w:t>
            </w:r>
            <w:r>
              <w:t>______________________</w:t>
            </w:r>
          </w:p>
        </w:tc>
        <w:tc>
          <w:tcPr>
            <w:tcW w:w="627" w:type="dxa"/>
            <w:tcBorders>
              <w:left w:val="nil"/>
              <w:bottom w:val="single" w:sz="4" w:space="0" w:color="auto"/>
            </w:tcBorders>
            <w:vAlign w:val="center"/>
          </w:tcPr>
          <w:p w14:paraId="41984908" w14:textId="77777777" w:rsidR="00C05F8D" w:rsidRPr="00A04FD6" w:rsidRDefault="008E6DC5" w:rsidP="008E6DC5">
            <w:pPr>
              <w:jc w:val="center"/>
            </w:pPr>
            <w:r w:rsidRPr="00A04FD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4FD6">
              <w:instrText xml:space="preserve"> FORMCHECKBOX </w:instrText>
            </w:r>
            <w:r w:rsidR="00851784">
              <w:fldChar w:fldCharType="separate"/>
            </w:r>
            <w:r w:rsidRPr="00A04FD6">
              <w:fldChar w:fldCharType="end"/>
            </w:r>
          </w:p>
        </w:tc>
      </w:tr>
      <w:tr w:rsidR="00CF34B4" w:rsidRPr="00A04FD6" w14:paraId="43E1F907" w14:textId="77777777" w:rsidTr="00A84505">
        <w:trPr>
          <w:trHeight w:val="209"/>
        </w:trPr>
        <w:tc>
          <w:tcPr>
            <w:tcW w:w="57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D4245" w14:textId="77777777" w:rsidR="00C05F8D" w:rsidRPr="00A04FD6" w:rsidRDefault="00C05F8D" w:rsidP="00C05F8D"/>
        </w:tc>
        <w:tc>
          <w:tcPr>
            <w:tcW w:w="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42D73" w14:textId="77777777" w:rsidR="00C05F8D" w:rsidRPr="00A04FD6" w:rsidRDefault="00C05F8D" w:rsidP="00C05F8D"/>
        </w:tc>
        <w:tc>
          <w:tcPr>
            <w:tcW w:w="39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0938F" w14:textId="77777777" w:rsidR="00C05F8D" w:rsidRPr="00A04FD6" w:rsidRDefault="00C05F8D" w:rsidP="00C05F8D"/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99550" w14:textId="77777777" w:rsidR="00C05F8D" w:rsidRPr="00A04FD6" w:rsidRDefault="00C05F8D" w:rsidP="00C05F8D"/>
        </w:tc>
      </w:tr>
      <w:tr w:rsidR="00C05F8D" w:rsidRPr="00A04FD6" w14:paraId="64BEF09A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1B48A6" w14:textId="77777777" w:rsidR="00C05F8D" w:rsidRPr="0037305A" w:rsidRDefault="0037305A" w:rsidP="0037305A">
            <w:pPr>
              <w:pStyle w:val="ListParagraph"/>
              <w:numPr>
                <w:ilvl w:val="0"/>
                <w:numId w:val="1"/>
              </w:numPr>
              <w:ind w:left="450"/>
              <w:rPr>
                <w:b/>
              </w:rPr>
            </w:pPr>
            <w:r>
              <w:rPr>
                <w:b/>
              </w:rPr>
              <w:t>Client</w:t>
            </w:r>
            <w:r w:rsidR="00C05F8D" w:rsidRPr="0037305A">
              <w:rPr>
                <w:b/>
              </w:rPr>
              <w:t xml:space="preserve"> Information</w:t>
            </w:r>
          </w:p>
        </w:tc>
      </w:tr>
      <w:tr w:rsidR="00CF34B4" w:rsidRPr="00A04FD6" w14:paraId="0B9C0576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C213E28" w14:textId="77777777" w:rsidR="00CF34B4" w:rsidRPr="00A04FD6" w:rsidRDefault="00CF34B4" w:rsidP="00C05F8D">
            <w:r w:rsidRPr="00A04FD6">
              <w:t>Name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41D2" w14:textId="77777777" w:rsidR="00CF34B4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C05F8D" w:rsidRPr="00A04FD6" w14:paraId="57702BEA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7B8A3031" w14:textId="77777777" w:rsidR="00C05F8D" w:rsidRPr="00A04FD6" w:rsidRDefault="00C05F8D" w:rsidP="00C05F8D">
            <w:r w:rsidRPr="00A04FD6">
              <w:t>Phone</w:t>
            </w:r>
          </w:p>
        </w:tc>
        <w:tc>
          <w:tcPr>
            <w:tcW w:w="403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67CE12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758F" w14:textId="77777777" w:rsidR="00C05F8D" w:rsidRPr="00A04FD6" w:rsidRDefault="00C05F8D" w:rsidP="00C05F8D">
            <w:r w:rsidRPr="00A04FD6">
              <w:t>Email</w:t>
            </w:r>
          </w:p>
        </w:tc>
        <w:tc>
          <w:tcPr>
            <w:tcW w:w="5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D3E1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24A6558F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8D4C" w14:textId="77777777" w:rsidR="00CF34B4" w:rsidRPr="00A04FD6" w:rsidRDefault="00CF34B4" w:rsidP="00C05F8D">
            <w:r w:rsidRPr="00A04FD6">
              <w:t>Address where applicant is staying or will stay</w:t>
            </w:r>
          </w:p>
        </w:tc>
      </w:tr>
      <w:tr w:rsidR="00CF34B4" w:rsidRPr="00A04FD6" w14:paraId="76E2DAD4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043A" w14:textId="77777777" w:rsidR="00CF34B4" w:rsidRPr="00A04FD6" w:rsidRDefault="00CF34B4" w:rsidP="00CF34B4">
            <w:r w:rsidRPr="00A04FD6">
              <w:t>Street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DE2B" w14:textId="77777777" w:rsidR="00CF34B4" w:rsidRPr="00A04FD6" w:rsidRDefault="0053478E" w:rsidP="0053478E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05F8D" w:rsidRPr="00A04FD6" w14:paraId="309FA365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77F1F498" w14:textId="77777777" w:rsidR="00C05F8D" w:rsidRPr="00A04FD6" w:rsidRDefault="00C05F8D" w:rsidP="00C05F8D">
            <w:r w:rsidRPr="00A04FD6">
              <w:t>City</w:t>
            </w:r>
          </w:p>
        </w:tc>
        <w:tc>
          <w:tcPr>
            <w:tcW w:w="519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558B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85BF" w14:textId="2B942D84" w:rsidR="00C05F8D" w:rsidRPr="00A04FD6" w:rsidRDefault="007C7624" w:rsidP="00C05F8D">
            <w:r>
              <w:t>State/ZIP</w:t>
            </w:r>
            <w:r w:rsidR="00C05F8D" w:rsidRPr="00A04FD6">
              <w:t xml:space="preserve"> Code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B878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3E343EAE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4C1E53" w14:textId="77777777" w:rsidR="00CF34B4" w:rsidRPr="0037305A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Friend/Family Information</w:t>
            </w:r>
          </w:p>
        </w:tc>
      </w:tr>
      <w:tr w:rsidR="00CF34B4" w:rsidRPr="00A04FD6" w14:paraId="3DBE6D58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</w:tcBorders>
          </w:tcPr>
          <w:p w14:paraId="75555BAB" w14:textId="77777777" w:rsidR="00CF34B4" w:rsidRPr="00A04FD6" w:rsidRDefault="00CF34B4" w:rsidP="00356C77">
            <w:r w:rsidRPr="00A04FD6">
              <w:t>Name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B3BE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09A56648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</w:tcBorders>
          </w:tcPr>
          <w:p w14:paraId="4D75A355" w14:textId="77777777" w:rsidR="00CF34B4" w:rsidRPr="00A04FD6" w:rsidRDefault="00CF34B4" w:rsidP="00356C77">
            <w:r w:rsidRPr="00A04FD6">
              <w:t>Phone</w:t>
            </w:r>
          </w:p>
        </w:tc>
        <w:tc>
          <w:tcPr>
            <w:tcW w:w="403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CFF7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19A4" w14:textId="77777777" w:rsidR="00CF34B4" w:rsidRPr="00A04FD6" w:rsidRDefault="00CF34B4" w:rsidP="00356C77">
            <w:r w:rsidRPr="00A04FD6">
              <w:t>Email</w:t>
            </w:r>
          </w:p>
        </w:tc>
        <w:tc>
          <w:tcPr>
            <w:tcW w:w="5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310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37B45F8B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right w:val="single" w:sz="4" w:space="0" w:color="auto"/>
            </w:tcBorders>
          </w:tcPr>
          <w:p w14:paraId="295186FD" w14:textId="77777777" w:rsidR="00CF34B4" w:rsidRPr="00A04FD6" w:rsidRDefault="00CF34B4" w:rsidP="000729E0">
            <w:r w:rsidRPr="00A04FD6">
              <w:t xml:space="preserve">Address where </w:t>
            </w:r>
            <w:r w:rsidR="000729E0">
              <w:t>rent payment should be sent</w:t>
            </w:r>
          </w:p>
        </w:tc>
      </w:tr>
      <w:tr w:rsidR="00CF34B4" w:rsidRPr="00A04FD6" w14:paraId="05615315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</w:tcBorders>
          </w:tcPr>
          <w:p w14:paraId="1DC223DA" w14:textId="77777777" w:rsidR="00CF34B4" w:rsidRPr="00A04FD6" w:rsidRDefault="00CF34B4" w:rsidP="00356C77">
            <w:r w:rsidRPr="00A04FD6">
              <w:t>Street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1931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6584A599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1BCFDC9" w14:textId="77777777" w:rsidR="00CF34B4" w:rsidRPr="00A04FD6" w:rsidRDefault="00CF34B4" w:rsidP="00356C77">
            <w:r w:rsidRPr="00A04FD6">
              <w:t>City</w:t>
            </w:r>
          </w:p>
        </w:tc>
        <w:tc>
          <w:tcPr>
            <w:tcW w:w="519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C17D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BE76" w14:textId="77777777" w:rsidR="00CF34B4" w:rsidRPr="00A04FD6" w:rsidRDefault="00CF34B4" w:rsidP="00356C77">
            <w:r w:rsidRPr="00A04FD6">
              <w:t>State/Zip Code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4D7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0668C438" w14:textId="77777777" w:rsidTr="00A84505">
        <w:trPr>
          <w:trHeight w:val="237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D1C469" w14:textId="77777777" w:rsidR="00CF34B4" w:rsidRPr="0037305A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Rental and Payment Information</w:t>
            </w:r>
          </w:p>
        </w:tc>
      </w:tr>
      <w:tr w:rsidR="007720B9" w:rsidRPr="00A04FD6" w14:paraId="2AD9B5F7" w14:textId="77777777" w:rsidTr="00A84505">
        <w:trPr>
          <w:trHeight w:val="573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D52" w14:textId="77777777" w:rsidR="007C7624" w:rsidRDefault="007720B9" w:rsidP="007720B9">
            <w:r w:rsidRPr="007720B9">
              <w:t xml:space="preserve"> </w:t>
            </w:r>
          </w:p>
          <w:p w14:paraId="3F39E382" w14:textId="60803BE6" w:rsidR="007720B9" w:rsidRPr="00A04FD6" w:rsidRDefault="007720B9" w:rsidP="007720B9">
            <w:r w:rsidRPr="007720B9">
              <w:t xml:space="preserve">Agreement End Date </w:t>
            </w:r>
            <w:r w:rsidRPr="007720B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0B9">
              <w:instrText xml:space="preserve"> FORMCHECKBOX </w:instrText>
            </w:r>
            <w:r w:rsidR="00851784">
              <w:fldChar w:fldCharType="separate"/>
            </w:r>
            <w:r w:rsidRPr="007720B9">
              <w:fldChar w:fldCharType="end"/>
            </w:r>
            <w:r w:rsidRPr="007720B9">
              <w:t xml:space="preserve"> __________________(enter date)</w:t>
            </w:r>
            <w:r>
              <w:t xml:space="preserve">              </w:t>
            </w:r>
            <w:r w:rsidRPr="007720B9">
              <w:rPr>
                <w:b/>
              </w:rPr>
              <w:t xml:space="preserve">OR </w:t>
            </w:r>
            <w:r w:rsidR="007C7624">
              <w:t xml:space="preserve">                 </w:t>
            </w:r>
            <w:r>
              <w:t xml:space="preserve">Month-to-Month Agreement </w:t>
            </w:r>
            <w:r w:rsidRPr="007720B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0B9">
              <w:instrText xml:space="preserve"> FORMCHECKBOX </w:instrText>
            </w:r>
            <w:r w:rsidR="00851784">
              <w:fldChar w:fldCharType="separate"/>
            </w:r>
            <w:r w:rsidRPr="007720B9">
              <w:fldChar w:fldCharType="end"/>
            </w:r>
            <w:r w:rsidRPr="007720B9">
              <w:t xml:space="preserve"> </w:t>
            </w:r>
          </w:p>
        </w:tc>
      </w:tr>
      <w:tr w:rsidR="00CF6CE8" w:rsidRPr="00A04FD6" w14:paraId="49094D7A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267FFF" w14:textId="77777777" w:rsidR="00CF6CE8" w:rsidRPr="00A04FD6" w:rsidRDefault="00CF6CE8" w:rsidP="00356C77">
            <w:pPr>
              <w:rPr>
                <w:b/>
              </w:rPr>
            </w:pPr>
            <w:r w:rsidRPr="00A04FD6">
              <w:rPr>
                <w:b/>
              </w:rPr>
              <w:t>Amount of Payment Required</w:t>
            </w:r>
          </w:p>
        </w:tc>
      </w:tr>
      <w:tr w:rsidR="00CF6CE8" w:rsidRPr="00A04FD6" w14:paraId="3C8C5177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1445" w14:textId="77777777" w:rsidR="00CF6CE8" w:rsidRPr="00C806CC" w:rsidRDefault="000729E0" w:rsidP="000729E0">
            <w:pPr>
              <w:rPr>
                <w:b/>
              </w:rPr>
            </w:pPr>
            <w:r>
              <w:t xml:space="preserve">            </w:t>
            </w:r>
            <w:r w:rsidR="00CF6CE8" w:rsidRPr="00C806CC">
              <w:rPr>
                <w:b/>
              </w:rPr>
              <w:t>Past Due</w:t>
            </w:r>
          </w:p>
        </w:tc>
      </w:tr>
      <w:tr w:rsidR="00CF6CE8" w:rsidRPr="00A04FD6" w14:paraId="23DB2A92" w14:textId="77777777" w:rsidTr="00A84505">
        <w:trPr>
          <w:trHeight w:val="220"/>
        </w:trPr>
        <w:tc>
          <w:tcPr>
            <w:tcW w:w="2348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E1E171F" w14:textId="77777777" w:rsidR="00CF6CE8" w:rsidRPr="00A04FD6" w:rsidRDefault="00CF6CE8" w:rsidP="00CF6CE8">
            <w:pPr>
              <w:ind w:firstLine="720"/>
            </w:pPr>
            <w:r w:rsidRPr="00A04FD6">
              <w:t>Rent</w:t>
            </w:r>
          </w:p>
        </w:tc>
        <w:tc>
          <w:tcPr>
            <w:tcW w:w="37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F8C0" w14:textId="77777777" w:rsidR="00CF6CE8" w:rsidRPr="00A04FD6" w:rsidRDefault="00CF6CE8" w:rsidP="00356C77">
            <w:r w:rsidRPr="00A04FD6">
              <w:t>Total amount past due</w:t>
            </w:r>
          </w:p>
        </w:tc>
        <w:tc>
          <w:tcPr>
            <w:tcW w:w="484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9439" w14:textId="77777777" w:rsidR="00CF6CE8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E0773F5" w14:textId="77777777" w:rsidTr="00A84505">
        <w:trPr>
          <w:trHeight w:val="220"/>
        </w:trPr>
        <w:tc>
          <w:tcPr>
            <w:tcW w:w="2348" w:type="dxa"/>
            <w:gridSpan w:val="2"/>
            <w:vMerge/>
          </w:tcPr>
          <w:p w14:paraId="29FCF10B" w14:textId="77777777" w:rsidR="00CF6CE8" w:rsidRPr="00A04FD6" w:rsidRDefault="00CF6CE8" w:rsidP="00CF6CE8">
            <w:pPr>
              <w:ind w:firstLine="720"/>
            </w:pPr>
          </w:p>
        </w:tc>
        <w:tc>
          <w:tcPr>
            <w:tcW w:w="37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E9D7" w14:textId="77777777" w:rsidR="00CF6CE8" w:rsidRPr="00A04FD6" w:rsidRDefault="00CF6CE8" w:rsidP="00356C77">
            <w:r w:rsidRPr="00A04FD6">
              <w:t>Months for which payment is pas</w:t>
            </w:r>
            <w:r w:rsidR="007B657B">
              <w:t>t</w:t>
            </w:r>
            <w:r w:rsidRPr="00A04FD6">
              <w:t xml:space="preserve"> due</w:t>
            </w:r>
          </w:p>
        </w:tc>
        <w:tc>
          <w:tcPr>
            <w:tcW w:w="484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DBD0" w14:textId="77777777" w:rsidR="00CF6CE8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038DA104" w14:textId="77777777" w:rsidTr="00A84505">
        <w:trPr>
          <w:trHeight w:val="220"/>
        </w:trPr>
        <w:tc>
          <w:tcPr>
            <w:tcW w:w="2348" w:type="dxa"/>
            <w:gridSpan w:val="2"/>
            <w:vMerge w:val="restart"/>
            <w:vAlign w:val="center"/>
          </w:tcPr>
          <w:p w14:paraId="3EF85D17" w14:textId="77777777" w:rsidR="00CF6CE8" w:rsidRPr="00A04FD6" w:rsidRDefault="00CF6CE8" w:rsidP="00CF6CE8">
            <w:pPr>
              <w:ind w:firstLine="720"/>
            </w:pPr>
            <w:r w:rsidRPr="00A04FD6">
              <w:t>Utilities</w:t>
            </w:r>
          </w:p>
        </w:tc>
        <w:tc>
          <w:tcPr>
            <w:tcW w:w="3764" w:type="dxa"/>
            <w:gridSpan w:val="5"/>
          </w:tcPr>
          <w:p w14:paraId="59180216" w14:textId="77777777" w:rsidR="00CF6CE8" w:rsidRPr="00A04FD6" w:rsidRDefault="00CF6CE8" w:rsidP="00BF47A3">
            <w:r w:rsidRPr="00A04FD6">
              <w:t>Total amount past due</w:t>
            </w:r>
          </w:p>
        </w:tc>
        <w:tc>
          <w:tcPr>
            <w:tcW w:w="4840" w:type="dxa"/>
            <w:gridSpan w:val="4"/>
          </w:tcPr>
          <w:p w14:paraId="0914F1D1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1B452BE" w14:textId="77777777" w:rsidTr="00A84505">
        <w:trPr>
          <w:trHeight w:val="233"/>
        </w:trPr>
        <w:tc>
          <w:tcPr>
            <w:tcW w:w="2348" w:type="dxa"/>
            <w:gridSpan w:val="2"/>
            <w:vMerge/>
            <w:tcBorders>
              <w:bottom w:val="single" w:sz="4" w:space="0" w:color="auto"/>
            </w:tcBorders>
          </w:tcPr>
          <w:p w14:paraId="6B66D1DE" w14:textId="77777777" w:rsidR="00CF6CE8" w:rsidRPr="00A04FD6" w:rsidRDefault="00CF6CE8" w:rsidP="00BF47A3">
            <w:pPr>
              <w:ind w:firstLine="720"/>
            </w:pPr>
          </w:p>
        </w:tc>
        <w:tc>
          <w:tcPr>
            <w:tcW w:w="3764" w:type="dxa"/>
            <w:gridSpan w:val="5"/>
            <w:tcBorders>
              <w:bottom w:val="single" w:sz="4" w:space="0" w:color="auto"/>
            </w:tcBorders>
          </w:tcPr>
          <w:p w14:paraId="628E336C" w14:textId="77777777" w:rsidR="00CF6CE8" w:rsidRPr="00A04FD6" w:rsidRDefault="00CF6CE8" w:rsidP="00BF47A3">
            <w:r w:rsidRPr="00A04FD6">
              <w:t>Months for which payment is pas</w:t>
            </w:r>
            <w:r w:rsidR="007B657B">
              <w:t>t</w:t>
            </w:r>
            <w:r w:rsidRPr="00A04FD6">
              <w:t xml:space="preserve"> due</w:t>
            </w:r>
          </w:p>
        </w:tc>
        <w:tc>
          <w:tcPr>
            <w:tcW w:w="4840" w:type="dxa"/>
            <w:gridSpan w:val="4"/>
            <w:tcBorders>
              <w:bottom w:val="single" w:sz="4" w:space="0" w:color="auto"/>
            </w:tcBorders>
          </w:tcPr>
          <w:p w14:paraId="0457A728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6FEB626C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D7191D" w14:textId="77777777" w:rsidR="00CF6CE8" w:rsidRPr="00C806CC" w:rsidRDefault="00CF6CE8" w:rsidP="00BF47A3">
            <w:pPr>
              <w:rPr>
                <w:b/>
              </w:rPr>
            </w:pPr>
            <w:r w:rsidRPr="00C806CC">
              <w:rPr>
                <w:b/>
              </w:rPr>
              <w:t>Current or Anticipated</w:t>
            </w:r>
          </w:p>
        </w:tc>
      </w:tr>
      <w:tr w:rsidR="00CF6CE8" w:rsidRPr="00A04FD6" w14:paraId="0C37522D" w14:textId="77777777" w:rsidTr="00A84505">
        <w:trPr>
          <w:trHeight w:val="220"/>
        </w:trPr>
        <w:tc>
          <w:tcPr>
            <w:tcW w:w="2348" w:type="dxa"/>
            <w:gridSpan w:val="2"/>
            <w:tcBorders>
              <w:top w:val="single" w:sz="4" w:space="0" w:color="auto"/>
            </w:tcBorders>
          </w:tcPr>
          <w:p w14:paraId="342BB0DC" w14:textId="77777777" w:rsidR="00CF6CE8" w:rsidRPr="00A04FD6" w:rsidRDefault="00CF6CE8" w:rsidP="00BF47A3">
            <w:pPr>
              <w:ind w:firstLine="720"/>
            </w:pPr>
            <w:r w:rsidRPr="00A04FD6">
              <w:t>Rent</w:t>
            </w:r>
          </w:p>
        </w:tc>
        <w:tc>
          <w:tcPr>
            <w:tcW w:w="1792" w:type="dxa"/>
            <w:tcBorders>
              <w:top w:val="single" w:sz="4" w:space="0" w:color="auto"/>
            </w:tcBorders>
          </w:tcPr>
          <w:p w14:paraId="0B2CC9DB" w14:textId="77777777" w:rsidR="00CF6CE8" w:rsidRPr="00A04FD6" w:rsidRDefault="00CF6CE8" w:rsidP="00BF47A3">
            <w:r w:rsidRPr="00A04FD6">
              <w:t>Monthly Amount</w:t>
            </w:r>
          </w:p>
        </w:tc>
        <w:tc>
          <w:tcPr>
            <w:tcW w:w="6812" w:type="dxa"/>
            <w:gridSpan w:val="8"/>
            <w:tcBorders>
              <w:top w:val="single" w:sz="4" w:space="0" w:color="auto"/>
            </w:tcBorders>
          </w:tcPr>
          <w:p w14:paraId="5048998B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1BB0751F" w14:textId="77777777" w:rsidTr="00A84505">
        <w:trPr>
          <w:trHeight w:val="209"/>
        </w:trPr>
        <w:tc>
          <w:tcPr>
            <w:tcW w:w="2348" w:type="dxa"/>
            <w:gridSpan w:val="2"/>
            <w:tcBorders>
              <w:bottom w:val="single" w:sz="4" w:space="0" w:color="auto"/>
            </w:tcBorders>
          </w:tcPr>
          <w:p w14:paraId="4158324F" w14:textId="77777777" w:rsidR="00CF6CE8" w:rsidRPr="00A04FD6" w:rsidRDefault="00CF6CE8" w:rsidP="00BF47A3">
            <w:pPr>
              <w:ind w:firstLine="720"/>
            </w:pPr>
            <w:r w:rsidRPr="00A04FD6">
              <w:t>Utilities</w:t>
            </w:r>
          </w:p>
        </w:tc>
        <w:tc>
          <w:tcPr>
            <w:tcW w:w="1792" w:type="dxa"/>
            <w:tcBorders>
              <w:bottom w:val="single" w:sz="4" w:space="0" w:color="auto"/>
            </w:tcBorders>
          </w:tcPr>
          <w:p w14:paraId="6F8ECFBF" w14:textId="77777777" w:rsidR="00CF6CE8" w:rsidRPr="00A04FD6" w:rsidRDefault="00CF6CE8" w:rsidP="00BF47A3">
            <w:r w:rsidRPr="00A04FD6">
              <w:t>Monthly Amount</w:t>
            </w:r>
          </w:p>
        </w:tc>
        <w:tc>
          <w:tcPr>
            <w:tcW w:w="6812" w:type="dxa"/>
            <w:gridSpan w:val="8"/>
            <w:tcBorders>
              <w:bottom w:val="single" w:sz="4" w:space="0" w:color="auto"/>
            </w:tcBorders>
          </w:tcPr>
          <w:p w14:paraId="54C4C46D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76ADE" w:rsidRPr="00C7770F" w14:paraId="5635EE02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B89F2D6" w14:textId="77777777" w:rsidR="00D76ADE" w:rsidRPr="00C7770F" w:rsidRDefault="00D76ADE" w:rsidP="00BF47A3">
            <w:pPr>
              <w:rPr>
                <w:b/>
              </w:rPr>
            </w:pPr>
            <w:r w:rsidRPr="00C7770F">
              <w:rPr>
                <w:b/>
              </w:rPr>
              <w:t>Complete the following for utility payments</w:t>
            </w:r>
          </w:p>
        </w:tc>
      </w:tr>
      <w:tr w:rsidR="00D76ADE" w:rsidRPr="00A04FD6" w14:paraId="4D13F1B0" w14:textId="77777777" w:rsidTr="00A84505">
        <w:trPr>
          <w:trHeight w:val="209"/>
        </w:trPr>
        <w:tc>
          <w:tcPr>
            <w:tcW w:w="2348" w:type="dxa"/>
            <w:gridSpan w:val="2"/>
            <w:tcBorders>
              <w:top w:val="single" w:sz="4" w:space="0" w:color="auto"/>
            </w:tcBorders>
          </w:tcPr>
          <w:p w14:paraId="6DF89CA3" w14:textId="77777777" w:rsidR="00D76ADE" w:rsidRPr="00A04FD6" w:rsidRDefault="00D76ADE" w:rsidP="00BF47A3">
            <w:r w:rsidRPr="00A04FD6">
              <w:t>Utility provider</w:t>
            </w:r>
          </w:p>
        </w:tc>
        <w:tc>
          <w:tcPr>
            <w:tcW w:w="8604" w:type="dxa"/>
            <w:gridSpan w:val="9"/>
            <w:tcBorders>
              <w:top w:val="single" w:sz="4" w:space="0" w:color="auto"/>
            </w:tcBorders>
          </w:tcPr>
          <w:p w14:paraId="759E1837" w14:textId="77777777" w:rsidR="00D76ADE" w:rsidRPr="00A04FD6" w:rsidRDefault="00D76AD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76ADE" w:rsidRPr="00A04FD6" w14:paraId="3506603E" w14:textId="77777777" w:rsidTr="00A84505">
        <w:trPr>
          <w:trHeight w:val="220"/>
        </w:trPr>
        <w:tc>
          <w:tcPr>
            <w:tcW w:w="2348" w:type="dxa"/>
            <w:gridSpan w:val="2"/>
            <w:tcBorders>
              <w:bottom w:val="single" w:sz="4" w:space="0" w:color="auto"/>
            </w:tcBorders>
          </w:tcPr>
          <w:p w14:paraId="112BC295" w14:textId="77777777" w:rsidR="00D76ADE" w:rsidRPr="00A04FD6" w:rsidRDefault="00D76ADE" w:rsidP="00BF47A3">
            <w:r w:rsidRPr="00A04FD6">
              <w:t>Account number</w:t>
            </w:r>
          </w:p>
        </w:tc>
        <w:tc>
          <w:tcPr>
            <w:tcW w:w="8604" w:type="dxa"/>
            <w:gridSpan w:val="9"/>
            <w:tcBorders>
              <w:bottom w:val="single" w:sz="4" w:space="0" w:color="auto"/>
            </w:tcBorders>
          </w:tcPr>
          <w:p w14:paraId="56D49935" w14:textId="77777777" w:rsidR="00D76ADE" w:rsidRPr="00A04FD6" w:rsidRDefault="00D76AD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33C8B80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50A70A22" w14:textId="77777777" w:rsidR="00CF6CE8" w:rsidRPr="0037305A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Client Certification</w:t>
            </w:r>
          </w:p>
        </w:tc>
      </w:tr>
      <w:tr w:rsidR="00CF6CE8" w:rsidRPr="00A04FD6" w14:paraId="57741907" w14:textId="77777777" w:rsidTr="00A84505">
        <w:trPr>
          <w:trHeight w:val="209"/>
        </w:trPr>
        <w:tc>
          <w:tcPr>
            <w:tcW w:w="10953" w:type="dxa"/>
            <w:gridSpan w:val="11"/>
            <w:tcBorders>
              <w:bottom w:val="single" w:sz="4" w:space="0" w:color="auto"/>
            </w:tcBorders>
          </w:tcPr>
          <w:p w14:paraId="34C07C7A" w14:textId="77777777" w:rsidR="00CF6CE8" w:rsidRPr="00A04FD6" w:rsidRDefault="00CF6CE8" w:rsidP="00EA3459">
            <w:r w:rsidRPr="00A04FD6">
              <w:t xml:space="preserve">I </w:t>
            </w:r>
            <w:r w:rsidR="00EA3459">
              <w:t>certify</w:t>
            </w:r>
            <w:r w:rsidRPr="00A04FD6">
              <w:t xml:space="preserve"> that the above information is </w:t>
            </w:r>
            <w:r w:rsidR="00EA3459">
              <w:t xml:space="preserve">true and </w:t>
            </w:r>
            <w:r w:rsidRPr="00A04FD6">
              <w:t>accurate</w:t>
            </w:r>
            <w:r w:rsidR="00EA3459">
              <w:t xml:space="preserve"> to the best of my knowledge</w:t>
            </w:r>
            <w:r w:rsidRPr="00A04FD6">
              <w:t>.</w:t>
            </w:r>
          </w:p>
        </w:tc>
      </w:tr>
      <w:tr w:rsidR="00CF6CE8" w:rsidRPr="00A04FD6" w14:paraId="29333F1E" w14:textId="77777777" w:rsidTr="00A84505">
        <w:trPr>
          <w:trHeight w:val="608"/>
        </w:trPr>
        <w:tc>
          <w:tcPr>
            <w:tcW w:w="10953" w:type="dxa"/>
            <w:gridSpan w:val="11"/>
            <w:tcBorders>
              <w:bottom w:val="single" w:sz="4" w:space="0" w:color="auto"/>
            </w:tcBorders>
            <w:vAlign w:val="bottom"/>
          </w:tcPr>
          <w:p w14:paraId="253CD139" w14:textId="36678A37" w:rsidR="00CF6CE8" w:rsidRPr="00A04FD6" w:rsidRDefault="00CF6CE8" w:rsidP="007475C6">
            <w:pPr>
              <w:rPr>
                <w:i/>
              </w:rPr>
            </w:pPr>
            <w:r w:rsidRPr="00A04FD6">
              <w:rPr>
                <w:i/>
              </w:rPr>
              <w:t xml:space="preserve">Client Signature                                                                                                         </w:t>
            </w:r>
            <w:r w:rsidR="007475C6">
              <w:rPr>
                <w:i/>
              </w:rPr>
              <w:t xml:space="preserve">                   </w:t>
            </w:r>
            <w:r w:rsidRPr="00A04FD6">
              <w:rPr>
                <w:i/>
              </w:rPr>
              <w:t>Date</w:t>
            </w:r>
          </w:p>
        </w:tc>
      </w:tr>
      <w:tr w:rsidR="00CF6CE8" w:rsidRPr="00A04FD6" w14:paraId="2E1E2EB2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2E091959" w14:textId="77777777" w:rsidR="00CF6CE8" w:rsidRPr="0037305A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Friend/Family Certification</w:t>
            </w:r>
          </w:p>
        </w:tc>
      </w:tr>
      <w:tr w:rsidR="00CF6CE8" w:rsidRPr="00A04FD6" w14:paraId="21FA4139" w14:textId="77777777" w:rsidTr="00A84505">
        <w:trPr>
          <w:trHeight w:val="429"/>
        </w:trPr>
        <w:tc>
          <w:tcPr>
            <w:tcW w:w="10953" w:type="dxa"/>
            <w:gridSpan w:val="11"/>
            <w:tcBorders>
              <w:bottom w:val="single" w:sz="4" w:space="0" w:color="auto"/>
            </w:tcBorders>
          </w:tcPr>
          <w:p w14:paraId="56F22174" w14:textId="77777777" w:rsidR="00CF6CE8" w:rsidRPr="00A04FD6" w:rsidRDefault="00CF6CE8" w:rsidP="00BF47A3">
            <w:r w:rsidRPr="00A04FD6">
              <w:t xml:space="preserve">I certify that I will accept the above payment(s) to provide housing for the applicant. I am not in the business of rental real estate as defined in the </w:t>
            </w:r>
            <w:hyperlink r:id="rId8" w:history="1">
              <w:r w:rsidRPr="00212DF5">
                <w:rPr>
                  <w:rStyle w:val="Hyperlink"/>
                </w:rPr>
                <w:t>Landlord Tenant Act</w:t>
              </w:r>
            </w:hyperlink>
            <w:r w:rsidRPr="00A04FD6">
              <w:t>, however I do provide safe and habitable housing.</w:t>
            </w:r>
          </w:p>
        </w:tc>
      </w:tr>
      <w:tr w:rsidR="00CF6CE8" w:rsidRPr="00A04FD6" w14:paraId="08865B36" w14:textId="77777777" w:rsidTr="00A84505">
        <w:trPr>
          <w:trHeight w:val="590"/>
        </w:trPr>
        <w:tc>
          <w:tcPr>
            <w:tcW w:w="10953" w:type="dxa"/>
            <w:gridSpan w:val="11"/>
            <w:tcBorders>
              <w:bottom w:val="single" w:sz="4" w:space="0" w:color="auto"/>
            </w:tcBorders>
            <w:vAlign w:val="bottom"/>
          </w:tcPr>
          <w:p w14:paraId="223FE6CF" w14:textId="77777777" w:rsidR="00CF6CE8" w:rsidRPr="00A04FD6" w:rsidRDefault="00CF6CE8" w:rsidP="007475C6">
            <w:pPr>
              <w:rPr>
                <w:i/>
              </w:rPr>
            </w:pPr>
            <w:r w:rsidRPr="00A04FD6">
              <w:rPr>
                <w:i/>
              </w:rPr>
              <w:t>Friend/Family Signature                                                                                                             Date</w:t>
            </w:r>
          </w:p>
        </w:tc>
      </w:tr>
      <w:tr w:rsidR="007475C6" w:rsidRPr="00A04FD6" w14:paraId="24411120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46C23A3D" w14:textId="77777777" w:rsidR="007475C6" w:rsidRPr="0037305A" w:rsidRDefault="007475C6" w:rsidP="009472E9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 xml:space="preserve">Friend/Family Certification of Eviction </w:t>
            </w:r>
            <w:r w:rsidRPr="0037305A">
              <w:rPr>
                <w:b/>
                <w:color w:val="FF0000"/>
              </w:rPr>
              <w:t>(</w:t>
            </w:r>
            <w:r>
              <w:rPr>
                <w:b/>
                <w:i/>
                <w:color w:val="FF0000"/>
              </w:rPr>
              <w:t>Required only for</w:t>
            </w:r>
            <w:r w:rsidRPr="00C806CC">
              <w:rPr>
                <w:b/>
                <w:i/>
                <w:color w:val="FF0000"/>
              </w:rPr>
              <w:t xml:space="preserve"> clients being evicted</w:t>
            </w:r>
            <w:r w:rsidRPr="0037305A">
              <w:rPr>
                <w:b/>
                <w:color w:val="FF0000"/>
              </w:rPr>
              <w:t>)</w:t>
            </w:r>
          </w:p>
        </w:tc>
      </w:tr>
      <w:tr w:rsidR="007475C6" w:rsidRPr="00A04FD6" w14:paraId="3BDA513C" w14:textId="77777777" w:rsidTr="00A84505">
        <w:trPr>
          <w:trHeight w:val="209"/>
        </w:trPr>
        <w:tc>
          <w:tcPr>
            <w:tcW w:w="10953" w:type="dxa"/>
            <w:gridSpan w:val="11"/>
          </w:tcPr>
          <w:p w14:paraId="6F3ABFBB" w14:textId="77777777" w:rsidR="007475C6" w:rsidRPr="00A04FD6" w:rsidRDefault="007475C6" w:rsidP="009472E9">
            <w:r w:rsidRPr="00A04FD6">
              <w:t>I certify that I will evict the applicant within 14 days if I do not receive the above payment(s)</w:t>
            </w:r>
            <w:r>
              <w:t>.</w:t>
            </w:r>
          </w:p>
        </w:tc>
      </w:tr>
      <w:tr w:rsidR="007475C6" w:rsidRPr="00A04FD6" w14:paraId="4A4EFD3C" w14:textId="77777777" w:rsidTr="00A84505">
        <w:trPr>
          <w:trHeight w:val="539"/>
        </w:trPr>
        <w:tc>
          <w:tcPr>
            <w:tcW w:w="10953" w:type="dxa"/>
            <w:gridSpan w:val="11"/>
            <w:vAlign w:val="bottom"/>
          </w:tcPr>
          <w:p w14:paraId="416B3EA4" w14:textId="77777777" w:rsidR="007475C6" w:rsidRPr="00A04FD6" w:rsidRDefault="007475C6" w:rsidP="007475C6">
            <w:pPr>
              <w:tabs>
                <w:tab w:val="left" w:pos="7650"/>
              </w:tabs>
              <w:rPr>
                <w:i/>
              </w:rPr>
            </w:pPr>
            <w:r w:rsidRPr="00A04FD6">
              <w:rPr>
                <w:i/>
              </w:rPr>
              <w:t>Friend/Family Signature                                                                                                             Date</w:t>
            </w:r>
          </w:p>
        </w:tc>
      </w:tr>
      <w:tr w:rsidR="00A04FD6" w:rsidRPr="00A04FD6" w14:paraId="4CE019BF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65C916" w14:textId="77777777" w:rsidR="00947E37" w:rsidRPr="00A04FD6" w:rsidRDefault="00947E37" w:rsidP="00BF47A3"/>
        </w:tc>
      </w:tr>
    </w:tbl>
    <w:p w14:paraId="45269A4A" w14:textId="77777777" w:rsidR="00C05F8D" w:rsidRPr="00A04FD6" w:rsidRDefault="00C05F8D" w:rsidP="00A84505"/>
    <w:sectPr w:rsidR="00C05F8D" w:rsidRPr="00A04FD6" w:rsidSect="00C806CC">
      <w:headerReference w:type="default" r:id="rId9"/>
      <w:pgSz w:w="12240" w:h="15840"/>
      <w:pgMar w:top="432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FA4EA" w14:textId="77777777" w:rsidR="00851784" w:rsidRDefault="00851784" w:rsidP="00C806CC">
      <w:pPr>
        <w:spacing w:after="0" w:line="240" w:lineRule="auto"/>
      </w:pPr>
      <w:r>
        <w:separator/>
      </w:r>
    </w:p>
  </w:endnote>
  <w:endnote w:type="continuationSeparator" w:id="0">
    <w:p w14:paraId="6414CDC2" w14:textId="77777777" w:rsidR="00851784" w:rsidRDefault="00851784" w:rsidP="00C80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F5771" w14:textId="77777777" w:rsidR="00851784" w:rsidRDefault="00851784" w:rsidP="00C806CC">
      <w:pPr>
        <w:spacing w:after="0" w:line="240" w:lineRule="auto"/>
      </w:pPr>
      <w:r>
        <w:separator/>
      </w:r>
    </w:p>
  </w:footnote>
  <w:footnote w:type="continuationSeparator" w:id="0">
    <w:p w14:paraId="63D739F7" w14:textId="77777777" w:rsidR="00851784" w:rsidRDefault="00851784" w:rsidP="00C80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B29A4" w14:textId="0C1606BB" w:rsidR="00A84505" w:rsidRDefault="00A84505" w:rsidP="00947E37">
    <w:pPr>
      <w:pStyle w:val="TitleatTopofPage"/>
      <w:spacing w:after="0"/>
      <w:jc w:val="right"/>
      <w:rPr>
        <w:b w:val="0"/>
        <w:sz w:val="16"/>
      </w:rPr>
    </w:pPr>
    <w:r w:rsidRPr="00A84505">
      <w:rPr>
        <w:b w:val="0"/>
        <w:noProof/>
        <w:sz w:val="16"/>
      </w:rPr>
      <w:drawing>
        <wp:inline distT="0" distB="0" distL="0" distR="0" wp14:anchorId="67950EF5" wp14:editId="3394BD6D">
          <wp:extent cx="1156911" cy="514350"/>
          <wp:effectExtent l="0" t="0" r="0" b="0"/>
          <wp:docPr id="3" name="Picture 3" descr="C:\Users\MeganK\AppData\Local\Temp\Temp1_MSWord_Use.zip\MSWord_Use\Logo__Standard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eganK\AppData\Local\Temp\Temp1_MSWord_Use.zip\MSWord_Use\Logo__Standard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854" cy="5338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FF307D" w14:textId="039FCCC7" w:rsidR="00C806CC" w:rsidRPr="00947E37" w:rsidRDefault="00947E37" w:rsidP="00947E37">
    <w:pPr>
      <w:pStyle w:val="TitleatTopofPage"/>
      <w:spacing w:after="0"/>
      <w:jc w:val="right"/>
      <w:rPr>
        <w:b w:val="0"/>
        <w:sz w:val="16"/>
      </w:rPr>
    </w:pPr>
    <w:r>
      <w:rPr>
        <w:b w:val="0"/>
        <w:sz w:val="16"/>
      </w:rPr>
      <w:t xml:space="preserve">Effective Date </w:t>
    </w:r>
    <w:r w:rsidR="001D176C">
      <w:rPr>
        <w:b w:val="0"/>
        <w:sz w:val="16"/>
      </w:rPr>
      <w:t>August</w:t>
    </w:r>
    <w:r w:rsidR="00A84505">
      <w:rPr>
        <w:b w:val="0"/>
        <w:sz w:val="16"/>
      </w:rPr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A6E88"/>
    <w:multiLevelType w:val="hybridMultilevel"/>
    <w:tmpl w:val="8CD8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c0NzQyN7Q0NzJT0lEKTi0uzszPAykwrAUAZ505KywAAAA="/>
  </w:docVars>
  <w:rsids>
    <w:rsidRoot w:val="00C05F8D"/>
    <w:rsid w:val="0005556D"/>
    <w:rsid w:val="00060021"/>
    <w:rsid w:val="000729E0"/>
    <w:rsid w:val="000A1DFC"/>
    <w:rsid w:val="000C39DA"/>
    <w:rsid w:val="000C419B"/>
    <w:rsid w:val="000F7ADC"/>
    <w:rsid w:val="00101F4D"/>
    <w:rsid w:val="00123A74"/>
    <w:rsid w:val="001679DD"/>
    <w:rsid w:val="0019532A"/>
    <w:rsid w:val="00196B45"/>
    <w:rsid w:val="001D176C"/>
    <w:rsid w:val="001F2ACF"/>
    <w:rsid w:val="00200AAF"/>
    <w:rsid w:val="00204680"/>
    <w:rsid w:val="00211195"/>
    <w:rsid w:val="00212DF5"/>
    <w:rsid w:val="0027163E"/>
    <w:rsid w:val="00276766"/>
    <w:rsid w:val="00277E61"/>
    <w:rsid w:val="002B46D6"/>
    <w:rsid w:val="002D0BCC"/>
    <w:rsid w:val="002D0EBD"/>
    <w:rsid w:val="002D2F87"/>
    <w:rsid w:val="002D7C61"/>
    <w:rsid w:val="002E5F84"/>
    <w:rsid w:val="002F4054"/>
    <w:rsid w:val="00337B56"/>
    <w:rsid w:val="00351E0B"/>
    <w:rsid w:val="003657B3"/>
    <w:rsid w:val="003659DC"/>
    <w:rsid w:val="003704C5"/>
    <w:rsid w:val="0037305A"/>
    <w:rsid w:val="003753D3"/>
    <w:rsid w:val="0038366A"/>
    <w:rsid w:val="00390F08"/>
    <w:rsid w:val="0039583F"/>
    <w:rsid w:val="003B1574"/>
    <w:rsid w:val="003B3404"/>
    <w:rsid w:val="003B3554"/>
    <w:rsid w:val="003F1C88"/>
    <w:rsid w:val="00402B78"/>
    <w:rsid w:val="00403AEE"/>
    <w:rsid w:val="00462E3C"/>
    <w:rsid w:val="00476D6E"/>
    <w:rsid w:val="004A0076"/>
    <w:rsid w:val="004E0000"/>
    <w:rsid w:val="004E2749"/>
    <w:rsid w:val="0053067D"/>
    <w:rsid w:val="0053478E"/>
    <w:rsid w:val="0056035D"/>
    <w:rsid w:val="005721D0"/>
    <w:rsid w:val="00586927"/>
    <w:rsid w:val="005C121F"/>
    <w:rsid w:val="005D27EB"/>
    <w:rsid w:val="00614CBF"/>
    <w:rsid w:val="00623A46"/>
    <w:rsid w:val="00636BBF"/>
    <w:rsid w:val="00641524"/>
    <w:rsid w:val="00642B91"/>
    <w:rsid w:val="0066035B"/>
    <w:rsid w:val="00677788"/>
    <w:rsid w:val="00681BB5"/>
    <w:rsid w:val="00687351"/>
    <w:rsid w:val="006A10DE"/>
    <w:rsid w:val="006D0DE5"/>
    <w:rsid w:val="006D181F"/>
    <w:rsid w:val="006F2714"/>
    <w:rsid w:val="007475C6"/>
    <w:rsid w:val="00764798"/>
    <w:rsid w:val="007720B9"/>
    <w:rsid w:val="00783C55"/>
    <w:rsid w:val="00790055"/>
    <w:rsid w:val="007B3F85"/>
    <w:rsid w:val="007B523D"/>
    <w:rsid w:val="007B657B"/>
    <w:rsid w:val="007C7624"/>
    <w:rsid w:val="008070E7"/>
    <w:rsid w:val="008103E0"/>
    <w:rsid w:val="00851784"/>
    <w:rsid w:val="008619B4"/>
    <w:rsid w:val="008665FD"/>
    <w:rsid w:val="00876E6E"/>
    <w:rsid w:val="008862B0"/>
    <w:rsid w:val="008927B4"/>
    <w:rsid w:val="008C5A45"/>
    <w:rsid w:val="008E0166"/>
    <w:rsid w:val="008E6DC5"/>
    <w:rsid w:val="009118EA"/>
    <w:rsid w:val="00947E37"/>
    <w:rsid w:val="009C1494"/>
    <w:rsid w:val="009E77F2"/>
    <w:rsid w:val="009F4B47"/>
    <w:rsid w:val="00A04DF8"/>
    <w:rsid w:val="00A04FD6"/>
    <w:rsid w:val="00A177B8"/>
    <w:rsid w:val="00A23604"/>
    <w:rsid w:val="00A450D3"/>
    <w:rsid w:val="00A84505"/>
    <w:rsid w:val="00A85BC3"/>
    <w:rsid w:val="00AA5F4D"/>
    <w:rsid w:val="00AA7BEB"/>
    <w:rsid w:val="00AB1AAC"/>
    <w:rsid w:val="00AB5E2A"/>
    <w:rsid w:val="00AB6AE6"/>
    <w:rsid w:val="00AC3656"/>
    <w:rsid w:val="00AF0D9F"/>
    <w:rsid w:val="00B04656"/>
    <w:rsid w:val="00B13168"/>
    <w:rsid w:val="00B41FFE"/>
    <w:rsid w:val="00B63361"/>
    <w:rsid w:val="00B67DAA"/>
    <w:rsid w:val="00B72DC6"/>
    <w:rsid w:val="00B910C8"/>
    <w:rsid w:val="00BC12DF"/>
    <w:rsid w:val="00C05F8D"/>
    <w:rsid w:val="00C10ACB"/>
    <w:rsid w:val="00C24104"/>
    <w:rsid w:val="00C33E4A"/>
    <w:rsid w:val="00C37F32"/>
    <w:rsid w:val="00C43B94"/>
    <w:rsid w:val="00C43CF3"/>
    <w:rsid w:val="00C57410"/>
    <w:rsid w:val="00C608FF"/>
    <w:rsid w:val="00C75EC0"/>
    <w:rsid w:val="00C7770F"/>
    <w:rsid w:val="00C806CC"/>
    <w:rsid w:val="00C847DF"/>
    <w:rsid w:val="00CA10E4"/>
    <w:rsid w:val="00CA47E9"/>
    <w:rsid w:val="00CF34B4"/>
    <w:rsid w:val="00CF6CE8"/>
    <w:rsid w:val="00D267E8"/>
    <w:rsid w:val="00D5037F"/>
    <w:rsid w:val="00D518E5"/>
    <w:rsid w:val="00D64A98"/>
    <w:rsid w:val="00D722B0"/>
    <w:rsid w:val="00D76ADE"/>
    <w:rsid w:val="00D97534"/>
    <w:rsid w:val="00DF5DAA"/>
    <w:rsid w:val="00E0135C"/>
    <w:rsid w:val="00E3048B"/>
    <w:rsid w:val="00E33622"/>
    <w:rsid w:val="00E34879"/>
    <w:rsid w:val="00E50C20"/>
    <w:rsid w:val="00EA3459"/>
    <w:rsid w:val="00EA71AE"/>
    <w:rsid w:val="00ED345F"/>
    <w:rsid w:val="00ED72A5"/>
    <w:rsid w:val="00F11868"/>
    <w:rsid w:val="00F257F1"/>
    <w:rsid w:val="00F42F5B"/>
    <w:rsid w:val="00F51718"/>
    <w:rsid w:val="00F64EFF"/>
    <w:rsid w:val="00F8550B"/>
    <w:rsid w:val="00FA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864A9"/>
  <w15:docId w15:val="{F4815459-0570-47B6-91C9-3B76564B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5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5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8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D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3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6CC"/>
  </w:style>
  <w:style w:type="paragraph" w:styleId="Footer">
    <w:name w:val="footer"/>
    <w:basedOn w:val="Normal"/>
    <w:link w:val="Foot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6CC"/>
  </w:style>
  <w:style w:type="paragraph" w:customStyle="1" w:styleId="TitleatTopofPage">
    <w:name w:val="Title at Top of Page"/>
    <w:basedOn w:val="Normal"/>
    <w:rsid w:val="00C806CC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D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D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leg.wa.gov/rcw/default.aspx?cite=59.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1337B-1FD7-42FA-8827-380A37DD6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, Jessica (COM)</dc:creator>
  <cp:lastModifiedBy>Parrington, Graham (COM)</cp:lastModifiedBy>
  <cp:revision>2</cp:revision>
  <cp:lastPrinted>2014-02-04T17:55:00Z</cp:lastPrinted>
  <dcterms:created xsi:type="dcterms:W3CDTF">2020-09-15T19:03:00Z</dcterms:created>
  <dcterms:modified xsi:type="dcterms:W3CDTF">2020-09-15T19:03:00Z</dcterms:modified>
</cp:coreProperties>
</file>